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727D7E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  <w:commentRangeStart w:id="0"/>
      <w:r w:rsidRPr="00D46C71">
        <w:rPr>
          <w:rFonts w:ascii="Arial" w:hAnsi="Arial"/>
          <w:b/>
          <w:lang w:val="en-AU"/>
        </w:rPr>
        <w:t>ELLS Subject Area/Support Team/ ELSA/ IRO Group Coordinator</w:t>
      </w:r>
      <w:commentRangeEnd w:id="0"/>
      <w:r w:rsidR="0035307E">
        <w:rPr>
          <w:rStyle w:val="Odkaznakoment"/>
        </w:rPr>
        <w:commentReference w:id="0"/>
      </w:r>
      <w:r w:rsidR="00EB74FD" w:rsidRPr="00D46C71">
        <w:rPr>
          <w:rFonts w:ascii="Arial" w:hAnsi="Arial"/>
          <w:b/>
          <w:lang w:val="en-AU"/>
        </w:rPr>
        <w:t>*</w:t>
      </w:r>
      <w:r w:rsidRPr="00D46C71">
        <w:rPr>
          <w:rFonts w:ascii="Arial" w:hAnsi="Arial"/>
          <w:lang w:val="en-AU"/>
        </w:rPr>
        <w:t>:</w:t>
      </w:r>
    </w:p>
    <w:p w14:paraId="03727D7F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  <w:r w:rsidRPr="00D46C71">
        <w:rPr>
          <w:rFonts w:ascii="Arial" w:hAnsi="Arial"/>
          <w:b/>
          <w:lang w:val="en-AU"/>
        </w:rPr>
        <w:t xml:space="preserve">Project Title: </w:t>
      </w:r>
    </w:p>
    <w:p w14:paraId="03727D80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  <w:commentRangeStart w:id="1"/>
      <w:r w:rsidRPr="00D46C71">
        <w:rPr>
          <w:rFonts w:ascii="Arial" w:hAnsi="Arial"/>
          <w:b/>
          <w:lang w:val="en-AU"/>
        </w:rPr>
        <w:t>Project Coordinator</w:t>
      </w:r>
      <w:commentRangeEnd w:id="1"/>
      <w:r w:rsidR="00E76133">
        <w:rPr>
          <w:rStyle w:val="Odkaznakoment"/>
        </w:rPr>
        <w:commentReference w:id="1"/>
      </w:r>
      <w:r w:rsidRPr="00D46C71">
        <w:rPr>
          <w:rFonts w:ascii="Arial" w:hAnsi="Arial"/>
          <w:b/>
          <w:lang w:val="en-AU"/>
        </w:rPr>
        <w:t xml:space="preserve">: </w:t>
      </w:r>
    </w:p>
    <w:p w14:paraId="03727D81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commentRangeStart w:id="2"/>
      <w:r w:rsidRPr="00D46C71">
        <w:rPr>
          <w:rFonts w:ascii="Arial" w:hAnsi="Arial"/>
          <w:b/>
          <w:lang w:val="en-AU"/>
        </w:rPr>
        <w:t>Partners</w:t>
      </w:r>
      <w:commentRangeEnd w:id="2"/>
      <w:r w:rsidR="009A7702">
        <w:rPr>
          <w:rStyle w:val="Odkaznakoment"/>
        </w:rPr>
        <w:commentReference w:id="2"/>
      </w:r>
      <w:r w:rsidRPr="00D46C71">
        <w:rPr>
          <w:rFonts w:ascii="Arial" w:hAnsi="Arial"/>
          <w:lang w:val="en-AU"/>
        </w:rPr>
        <w:t>:</w:t>
      </w:r>
    </w:p>
    <w:p w14:paraId="03727D82" w14:textId="77777777" w:rsidR="00843786" w:rsidRPr="00D46C71" w:rsidRDefault="00843786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color w:val="FF0000"/>
          <w:lang w:val="en-AU"/>
        </w:rPr>
      </w:pPr>
    </w:p>
    <w:p w14:paraId="03727D83" w14:textId="3D2F2456" w:rsidR="00851984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  <w:r w:rsidRPr="00D46C71">
        <w:rPr>
          <w:rFonts w:ascii="Arial" w:hAnsi="Arial"/>
          <w:b/>
          <w:lang w:val="en-AU"/>
        </w:rPr>
        <w:t>Project description:</w:t>
      </w:r>
    </w:p>
    <w:p w14:paraId="03727D84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 xml:space="preserve">Motivation </w:t>
      </w:r>
      <w:r w:rsidR="00851984" w:rsidRPr="00D46C71">
        <w:rPr>
          <w:rFonts w:ascii="Arial" w:hAnsi="Arial"/>
          <w:lang w:val="en-AU"/>
        </w:rPr>
        <w:t xml:space="preserve">in line with the ELLS Strategy </w:t>
      </w:r>
      <w:r w:rsidRPr="00D46C71">
        <w:rPr>
          <w:rFonts w:ascii="Arial" w:hAnsi="Arial"/>
          <w:lang w:val="en-AU"/>
        </w:rPr>
        <w:t>in relation to focus of Sub</w:t>
      </w:r>
      <w:r w:rsidR="00851984" w:rsidRPr="00D46C71">
        <w:rPr>
          <w:rFonts w:ascii="Arial" w:hAnsi="Arial"/>
          <w:lang w:val="en-AU"/>
        </w:rPr>
        <w:t>ject Area / Support Group / ELLSA and overall network g</w:t>
      </w:r>
      <w:r w:rsidRPr="00D46C71">
        <w:rPr>
          <w:rFonts w:ascii="Arial" w:hAnsi="Arial"/>
          <w:lang w:val="en-AU"/>
        </w:rPr>
        <w:t>oals:</w:t>
      </w:r>
    </w:p>
    <w:p w14:paraId="03727D85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86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Brief description of project content:</w:t>
      </w:r>
    </w:p>
    <w:p w14:paraId="03727D87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88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Envisaged outcomes:</w:t>
      </w:r>
    </w:p>
    <w:p w14:paraId="03727D89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8A" w14:textId="77777777" w:rsidR="00843786" w:rsidRPr="00D46C71" w:rsidRDefault="00843786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Project timeline:</w:t>
      </w:r>
    </w:p>
    <w:p w14:paraId="03727D8B" w14:textId="77777777" w:rsidR="00EB74FD" w:rsidRPr="00D46C71" w:rsidRDefault="00EB74FD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AU"/>
        </w:rPr>
      </w:pPr>
    </w:p>
    <w:p w14:paraId="03727D8C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  <w:r w:rsidRPr="00D46C71">
        <w:rPr>
          <w:rFonts w:ascii="Arial" w:hAnsi="Arial"/>
          <w:b/>
          <w:lang w:val="en-AU"/>
        </w:rPr>
        <w:t xml:space="preserve"> Project budget:</w:t>
      </w:r>
    </w:p>
    <w:p w14:paraId="03727D8D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b/>
          <w:lang w:val="en-AU"/>
        </w:rPr>
      </w:pPr>
    </w:p>
    <w:p w14:paraId="03727D8E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Budget Summary Table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40"/>
        <w:gridCol w:w="3240"/>
        <w:gridCol w:w="2520"/>
      </w:tblGrid>
      <w:tr w:rsidR="00843786" w:rsidRPr="00D46C71" w14:paraId="03727D92" w14:textId="77777777" w:rsidTr="003945D7">
        <w:trPr>
          <w:trHeight w:val="540"/>
        </w:trPr>
        <w:tc>
          <w:tcPr>
            <w:tcW w:w="3240" w:type="dxa"/>
          </w:tcPr>
          <w:p w14:paraId="03727D8F" w14:textId="77777777" w:rsidR="00843786" w:rsidRPr="00D46C71" w:rsidRDefault="00843786" w:rsidP="003945D7">
            <w:pPr>
              <w:spacing w:before="120" w:after="120" w:line="240" w:lineRule="atLeast"/>
              <w:jc w:val="center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Budget item</w:t>
            </w:r>
          </w:p>
        </w:tc>
        <w:tc>
          <w:tcPr>
            <w:tcW w:w="3240" w:type="dxa"/>
            <w:shd w:val="clear" w:color="auto" w:fill="auto"/>
          </w:tcPr>
          <w:p w14:paraId="03727D90" w14:textId="77777777" w:rsidR="00843786" w:rsidRPr="00D46C71" w:rsidRDefault="00843786" w:rsidP="003945D7">
            <w:pPr>
              <w:jc w:val="center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Amount (€)</w:t>
            </w:r>
          </w:p>
        </w:tc>
        <w:tc>
          <w:tcPr>
            <w:tcW w:w="2520" w:type="dxa"/>
            <w:shd w:val="clear" w:color="auto" w:fill="auto"/>
          </w:tcPr>
          <w:p w14:paraId="03727D91" w14:textId="77777777" w:rsidR="00843786" w:rsidRPr="00D46C71" w:rsidRDefault="00843786" w:rsidP="003945D7">
            <w:pPr>
              <w:jc w:val="center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Comment</w:t>
            </w:r>
          </w:p>
        </w:tc>
      </w:tr>
      <w:tr w:rsidR="00843786" w:rsidRPr="00D46C71" w14:paraId="03727D96" w14:textId="77777777" w:rsidTr="003945D7">
        <w:trPr>
          <w:trHeight w:val="54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7D93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Additional personnel costs (only extra staff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4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5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</w:tr>
      <w:tr w:rsidR="00843786" w:rsidRPr="00D46C71" w14:paraId="03727D9A" w14:textId="77777777" w:rsidTr="003945D7">
        <w:trPr>
          <w:trHeight w:val="54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7D97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Other costs (specify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8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9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</w:tr>
      <w:tr w:rsidR="00843786" w:rsidRPr="00D46C71" w14:paraId="03727D9E" w14:textId="77777777" w:rsidTr="003945D7">
        <w:trPr>
          <w:trHeight w:val="54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7D9B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Total cos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C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9D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</w:tr>
      <w:tr w:rsidR="00843786" w:rsidRPr="00D46C71" w14:paraId="03727DA2" w14:textId="77777777" w:rsidTr="003945D7">
        <w:trPr>
          <w:trHeight w:val="54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7D9F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/>
                <w:lang w:val="en-AU"/>
              </w:rPr>
              <w:t>Requested contribut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A0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27DA1" w14:textId="77777777" w:rsidR="00843786" w:rsidRPr="00D46C71" w:rsidRDefault="00843786" w:rsidP="003945D7">
            <w:pPr>
              <w:rPr>
                <w:rFonts w:ascii="Arial" w:hAnsi="Arial"/>
                <w:lang w:val="en-AU"/>
              </w:rPr>
            </w:pPr>
          </w:p>
        </w:tc>
      </w:tr>
    </w:tbl>
    <w:p w14:paraId="03727DA3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4" w14:textId="77777777" w:rsidR="00843786" w:rsidRPr="00D46C71" w:rsidRDefault="00843786" w:rsidP="00EB74FD">
      <w:pPr>
        <w:pBdr>
          <w:top w:val="single" w:sz="4" w:space="1" w:color="auto"/>
        </w:pBdr>
        <w:spacing w:before="120" w:after="120" w:line="240" w:lineRule="atLeast"/>
        <w:rPr>
          <w:rFonts w:ascii="Arial" w:hAnsi="Arial"/>
          <w:b/>
          <w:lang w:val="en-AU"/>
        </w:rPr>
      </w:pPr>
      <w:r w:rsidRPr="00D46C71">
        <w:rPr>
          <w:rFonts w:ascii="Arial" w:hAnsi="Arial"/>
          <w:b/>
          <w:lang w:val="en-AU"/>
        </w:rPr>
        <w:t>Brief explanation / justification of budget:</w:t>
      </w:r>
    </w:p>
    <w:p w14:paraId="03727DA5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(Insert here...not more than half page)</w:t>
      </w:r>
    </w:p>
    <w:p w14:paraId="03727DA6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7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8" w14:textId="77777777" w:rsidR="00EB74FD" w:rsidRPr="00D46C71" w:rsidRDefault="00EB74FD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9" w14:textId="77777777" w:rsidR="00EB74FD" w:rsidRPr="00D46C71" w:rsidRDefault="00EB74FD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A" w14:textId="77777777" w:rsidR="00EB74FD" w:rsidRPr="00D46C71" w:rsidRDefault="00EB74FD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B" w14:textId="77777777" w:rsidR="00843786" w:rsidRPr="00D46C71" w:rsidRDefault="00843786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lastRenderedPageBreak/>
        <w:t xml:space="preserve">                                                                                               </w:t>
      </w:r>
    </w:p>
    <w:p w14:paraId="03727DAC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AD" w14:textId="77777777" w:rsidR="00843786" w:rsidRPr="00D46C71" w:rsidRDefault="00843786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AU"/>
        </w:rPr>
      </w:pPr>
    </w:p>
    <w:p w14:paraId="03727DAE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b/>
          <w:lang w:val="en-AU"/>
        </w:rPr>
      </w:pPr>
      <w:r w:rsidRPr="00D46C71">
        <w:rPr>
          <w:rFonts w:ascii="Arial" w:hAnsi="Arial"/>
          <w:b/>
          <w:lang w:val="en-AU"/>
        </w:rPr>
        <w:t>If the project aims at developing a joint teaching programme (e.g. master course) or programme component, specify the programme scheme, expected key figures and accompanying measures (about 1 page)</w:t>
      </w:r>
    </w:p>
    <w:p w14:paraId="03727DAF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</w:p>
    <w:p w14:paraId="03727DB0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Tentative scheme of programme:</w:t>
      </w:r>
    </w:p>
    <w:p w14:paraId="03727DB1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</w:p>
    <w:p w14:paraId="03727DB2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</w:p>
    <w:p w14:paraId="03727DB3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 xml:space="preserve">Annual number of enrolled students envisaged (total per annum): </w:t>
      </w:r>
      <w:bookmarkStart w:id="3" w:name="Text5"/>
    </w:p>
    <w:p w14:paraId="03727DB4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Number of years required to reach this number:</w:t>
      </w:r>
      <w:bookmarkEnd w:id="3"/>
      <w:r w:rsidRPr="00D46C71">
        <w:rPr>
          <w:rFonts w:ascii="Arial" w:hAnsi="Arial"/>
          <w:lang w:val="en-AU"/>
        </w:rPr>
        <w:t xml:space="preserve">    </w:t>
      </w:r>
    </w:p>
    <w:p w14:paraId="03727DB5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Envisaged number of teachers involved:</w:t>
      </w:r>
    </w:p>
    <w:p w14:paraId="03727DB6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Estimated costs of implementation:</w:t>
      </w:r>
    </w:p>
    <w:p w14:paraId="03727DB7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 xml:space="preserve">Estimated costs of operation:     </w:t>
      </w:r>
    </w:p>
    <w:p w14:paraId="03727DB8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bookmarkStart w:id="4" w:name="Text8"/>
    </w:p>
    <w:p w14:paraId="03727DB9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>Brief outline of Plan for Advertisement:</w:t>
      </w:r>
    </w:p>
    <w:p w14:paraId="03727DBA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lang w:val="en-AU"/>
        </w:rPr>
      </w:pPr>
    </w:p>
    <w:bookmarkEnd w:id="4"/>
    <w:p w14:paraId="03727DBB" w14:textId="77777777" w:rsidR="00843786" w:rsidRPr="00D46C71" w:rsidRDefault="00843786" w:rsidP="00843786">
      <w:pPr>
        <w:tabs>
          <w:tab w:val="left" w:pos="3720"/>
        </w:tabs>
        <w:spacing w:before="120" w:after="120"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lang w:val="en-AU"/>
        </w:rPr>
        <w:t xml:space="preserve">Brief outline of Quality Assurance measures:  </w:t>
      </w:r>
    </w:p>
    <w:p w14:paraId="03727DBC" w14:textId="77777777" w:rsidR="00843786" w:rsidRPr="00D46C71" w:rsidRDefault="00843786" w:rsidP="00843786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AU"/>
        </w:rPr>
      </w:pPr>
    </w:p>
    <w:p w14:paraId="03727DBD" w14:textId="77777777" w:rsidR="00843786" w:rsidRPr="00D46C71" w:rsidRDefault="00843786" w:rsidP="00843786">
      <w:pPr>
        <w:spacing w:before="120" w:after="120" w:line="240" w:lineRule="atLeast"/>
        <w:rPr>
          <w:lang w:val="en-AU"/>
        </w:rPr>
      </w:pPr>
    </w:p>
    <w:p w14:paraId="03727DBE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lang w:val="en-AU"/>
        </w:rPr>
      </w:pPr>
    </w:p>
    <w:p w14:paraId="03727DBF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sz w:val="20"/>
          <w:lang w:val="en-AU"/>
        </w:rPr>
      </w:pPr>
    </w:p>
    <w:p w14:paraId="03727DC0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sz w:val="20"/>
          <w:lang w:val="en-AU"/>
        </w:rPr>
      </w:pPr>
    </w:p>
    <w:p w14:paraId="03727DC1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sz w:val="20"/>
          <w:lang w:val="en-AU"/>
        </w:rPr>
      </w:pPr>
    </w:p>
    <w:p w14:paraId="03727DC2" w14:textId="77777777" w:rsidR="00843786" w:rsidRPr="00D46C71" w:rsidRDefault="00843786" w:rsidP="00843786">
      <w:pPr>
        <w:spacing w:before="120" w:after="120" w:line="240" w:lineRule="atLeast"/>
        <w:rPr>
          <w:rFonts w:ascii="Arial" w:hAnsi="Arial"/>
          <w:sz w:val="20"/>
          <w:lang w:val="en-AU"/>
        </w:rPr>
      </w:pPr>
    </w:p>
    <w:p w14:paraId="03727DC3" w14:textId="77777777" w:rsidR="00843786" w:rsidRPr="00D46C71" w:rsidRDefault="00843786" w:rsidP="00843786">
      <w:pPr>
        <w:spacing w:line="240" w:lineRule="atLeast"/>
        <w:rPr>
          <w:rFonts w:ascii="Arial" w:hAnsi="Arial"/>
          <w:lang w:val="en-AU"/>
        </w:rPr>
      </w:pPr>
      <w:r w:rsidRPr="00D46C71">
        <w:rPr>
          <w:rFonts w:ascii="Arial" w:hAnsi="Arial"/>
          <w:b/>
          <w:lang w:val="en-AU"/>
        </w:rPr>
        <w:t>Date of submission</w:t>
      </w:r>
      <w:r w:rsidRPr="00D46C71">
        <w:rPr>
          <w:rFonts w:ascii="Arial" w:hAnsi="Arial"/>
          <w:lang w:val="en-AU"/>
        </w:rPr>
        <w:t xml:space="preserve">:   </w:t>
      </w:r>
    </w:p>
    <w:p w14:paraId="03727DC4" w14:textId="77777777" w:rsidR="00843786" w:rsidRPr="00D46C71" w:rsidRDefault="00843786" w:rsidP="00843786">
      <w:pPr>
        <w:spacing w:line="240" w:lineRule="atLeast"/>
        <w:rPr>
          <w:rFonts w:ascii="Arial" w:hAnsi="Arial"/>
          <w:sz w:val="16"/>
          <w:szCs w:val="16"/>
          <w:lang w:val="en-AU"/>
        </w:rPr>
      </w:pPr>
      <w:r w:rsidRPr="00D46C71">
        <w:rPr>
          <w:rFonts w:ascii="Arial" w:hAnsi="Arial"/>
          <w:sz w:val="16"/>
          <w:szCs w:val="16"/>
          <w:lang w:val="en-AU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20"/>
        <w:gridCol w:w="4621"/>
      </w:tblGrid>
      <w:tr w:rsidR="00843786" w:rsidRPr="00D46C71" w14:paraId="03727DC7" w14:textId="77777777" w:rsidTr="003945D7">
        <w:tc>
          <w:tcPr>
            <w:tcW w:w="4620" w:type="dxa"/>
            <w:shd w:val="clear" w:color="auto" w:fill="auto"/>
          </w:tcPr>
          <w:p w14:paraId="03727DC5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 w:cs="Arial"/>
                <w:lang w:val="en-AU"/>
              </w:rPr>
              <w:t>Signature*:</w:t>
            </w:r>
          </w:p>
        </w:tc>
        <w:tc>
          <w:tcPr>
            <w:tcW w:w="4621" w:type="dxa"/>
            <w:shd w:val="clear" w:color="auto" w:fill="auto"/>
          </w:tcPr>
          <w:p w14:paraId="03727DC6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/>
                <w:lang w:val="en-AU"/>
              </w:rPr>
            </w:pPr>
            <w:r w:rsidRPr="00D46C71">
              <w:rPr>
                <w:rFonts w:ascii="Arial" w:hAnsi="Arial" w:cs="Arial"/>
                <w:lang w:val="en-AU"/>
              </w:rPr>
              <w:t>Signature or E-mail approval to the ELLS Secretariat*:</w:t>
            </w:r>
          </w:p>
        </w:tc>
      </w:tr>
      <w:tr w:rsidR="00843786" w:rsidRPr="00D46C71" w14:paraId="03727DCB" w14:textId="77777777" w:rsidTr="003945D7">
        <w:tc>
          <w:tcPr>
            <w:tcW w:w="4620" w:type="dxa"/>
            <w:tcBorders>
              <w:bottom w:val="dashed" w:sz="4" w:space="0" w:color="auto"/>
            </w:tcBorders>
            <w:shd w:val="clear" w:color="auto" w:fill="auto"/>
          </w:tcPr>
          <w:p w14:paraId="03727DC8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 w:cs="Arial"/>
                <w:lang w:val="en-AU"/>
              </w:rPr>
            </w:pPr>
          </w:p>
        </w:tc>
        <w:tc>
          <w:tcPr>
            <w:tcW w:w="4621" w:type="dxa"/>
            <w:tcBorders>
              <w:bottom w:val="dashed" w:sz="4" w:space="0" w:color="auto"/>
            </w:tcBorders>
            <w:shd w:val="clear" w:color="auto" w:fill="auto"/>
          </w:tcPr>
          <w:p w14:paraId="03727DC9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 w:cs="Arial"/>
                <w:lang w:val="en-AU"/>
              </w:rPr>
            </w:pPr>
          </w:p>
          <w:p w14:paraId="03727DCA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 w:cs="Arial"/>
                <w:lang w:val="en-AU"/>
              </w:rPr>
            </w:pPr>
          </w:p>
        </w:tc>
      </w:tr>
      <w:tr w:rsidR="00843786" w:rsidRPr="00D46C71" w14:paraId="03727DCE" w14:textId="77777777" w:rsidTr="003945D7">
        <w:tc>
          <w:tcPr>
            <w:tcW w:w="4620" w:type="dxa"/>
            <w:tcBorders>
              <w:top w:val="dashed" w:sz="4" w:space="0" w:color="auto"/>
            </w:tcBorders>
            <w:shd w:val="clear" w:color="auto" w:fill="auto"/>
          </w:tcPr>
          <w:p w14:paraId="03727DCC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 w:cs="Arial"/>
                <w:lang w:val="en-AU"/>
              </w:rPr>
            </w:pPr>
            <w:r w:rsidRPr="00D46C71">
              <w:rPr>
                <w:rFonts w:ascii="Arial" w:hAnsi="Arial" w:cs="Arial"/>
                <w:lang w:val="en-AU"/>
              </w:rPr>
              <w:t>Project Coordinator</w:t>
            </w:r>
          </w:p>
        </w:tc>
        <w:tc>
          <w:tcPr>
            <w:tcW w:w="4621" w:type="dxa"/>
            <w:tcBorders>
              <w:top w:val="dashed" w:sz="4" w:space="0" w:color="auto"/>
            </w:tcBorders>
            <w:shd w:val="clear" w:color="auto" w:fill="auto"/>
          </w:tcPr>
          <w:p w14:paraId="03727DCD" w14:textId="77777777" w:rsidR="00843786" w:rsidRPr="00D46C71" w:rsidRDefault="00843786" w:rsidP="003945D7">
            <w:pPr>
              <w:spacing w:before="120" w:after="120" w:line="240" w:lineRule="atLeast"/>
              <w:rPr>
                <w:rFonts w:ascii="Arial" w:hAnsi="Arial" w:cs="Arial"/>
                <w:lang w:val="en-AU"/>
              </w:rPr>
            </w:pPr>
            <w:r w:rsidRPr="00D46C71">
              <w:rPr>
                <w:rFonts w:ascii="Arial" w:hAnsi="Arial" w:cs="Arial"/>
                <w:lang w:val="en-AU"/>
              </w:rPr>
              <w:t>Subject Area/Support Team/ELSA/IRO Coordinator</w:t>
            </w:r>
          </w:p>
        </w:tc>
      </w:tr>
    </w:tbl>
    <w:p w14:paraId="03727DCF" w14:textId="77777777" w:rsidR="00851984" w:rsidRPr="00D46C71" w:rsidRDefault="00D46C71">
      <w:pPr>
        <w:rPr>
          <w:rFonts w:ascii="Arial" w:hAnsi="Arial" w:cs="Arial"/>
          <w:i/>
          <w:sz w:val="22"/>
          <w:szCs w:val="22"/>
          <w:lang w:val="en-AU"/>
        </w:rPr>
      </w:pPr>
      <w:r>
        <w:rPr>
          <w:rFonts w:ascii="Arial" w:hAnsi="Arial" w:cs="Arial"/>
          <w:i/>
          <w:sz w:val="22"/>
          <w:szCs w:val="22"/>
          <w:lang w:val="en-AU"/>
        </w:rPr>
        <w:t>*</w:t>
      </w:r>
      <w:r w:rsidR="00843786" w:rsidRPr="00D46C71">
        <w:rPr>
          <w:rFonts w:ascii="Arial" w:hAnsi="Arial" w:cs="Arial"/>
          <w:i/>
          <w:sz w:val="22"/>
          <w:szCs w:val="22"/>
          <w:lang w:val="en-AU"/>
        </w:rPr>
        <w:t>Obligatory</w:t>
      </w:r>
    </w:p>
    <w:sectPr w:rsidR="00851984" w:rsidRPr="00D46C71">
      <w:headerReference w:type="default" r:id="rId12"/>
      <w:footerReference w:type="default" r:id="rId13"/>
      <w:footnotePr>
        <w:pos w:val="beneathText"/>
      </w:footnotePr>
      <w:pgSz w:w="11905" w:h="16837"/>
      <w:pgMar w:top="1985" w:right="1440" w:bottom="762" w:left="1440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Josek Mikuláš" w:date="2021-03-23T15:18:00Z" w:initials="JM">
    <w:p w14:paraId="6D35C31A" w14:textId="64B16FA4" w:rsidR="0035307E" w:rsidRDefault="0035307E">
      <w:pPr>
        <w:pStyle w:val="Textkomente"/>
      </w:pPr>
      <w:r>
        <w:rPr>
          <w:rStyle w:val="Odkaznakoment"/>
        </w:rPr>
        <w:annotationRef/>
      </w:r>
      <w:proofErr w:type="spellStart"/>
      <w:r>
        <w:t>Choose</w:t>
      </w:r>
      <w:proofErr w:type="spellEnd"/>
      <w:r>
        <w:t xml:space="preserve"> </w:t>
      </w:r>
      <w:proofErr w:type="spellStart"/>
      <w:r>
        <w:t>one</w:t>
      </w:r>
      <w:proofErr w:type="spellEnd"/>
      <w:r w:rsidR="00861237">
        <w:t xml:space="preserve"> </w:t>
      </w:r>
      <w:proofErr w:type="spellStart"/>
      <w:r w:rsidR="00861237">
        <w:t>according</w:t>
      </w:r>
      <w:proofErr w:type="spellEnd"/>
      <w:r w:rsidR="00861237">
        <w:t xml:space="preserve"> </w:t>
      </w:r>
      <w:proofErr w:type="spellStart"/>
      <w:r w:rsidR="00861237">
        <w:t>to</w:t>
      </w:r>
      <w:proofErr w:type="spellEnd"/>
      <w:r w:rsidR="00861237">
        <w:t xml:space="preserve"> </w:t>
      </w:r>
      <w:proofErr w:type="spellStart"/>
      <w:r w:rsidR="00861237">
        <w:t>your</w:t>
      </w:r>
      <w:proofErr w:type="spellEnd"/>
      <w:r w:rsidR="00861237">
        <w:t xml:space="preserve"> </w:t>
      </w:r>
      <w:proofErr w:type="spellStart"/>
      <w:r w:rsidR="00861237">
        <w:t>status</w:t>
      </w:r>
      <w:proofErr w:type="spellEnd"/>
      <w:r>
        <w:t xml:space="preserve">, </w:t>
      </w:r>
      <w:proofErr w:type="spellStart"/>
      <w:r>
        <w:t>delete</w:t>
      </w:r>
      <w:proofErr w:type="spellEnd"/>
      <w:r>
        <w:t xml:space="preserve"> </w:t>
      </w:r>
      <w:r w:rsidR="00861237">
        <w:t xml:space="preserve">the </w:t>
      </w:r>
      <w:proofErr w:type="spellStart"/>
      <w:r>
        <w:t>other</w:t>
      </w:r>
      <w:r w:rsidR="00861237">
        <w:t>s</w:t>
      </w:r>
      <w:proofErr w:type="spellEnd"/>
      <w:r w:rsidR="0001043D">
        <w:t xml:space="preserve"> and </w:t>
      </w:r>
      <w:proofErr w:type="spellStart"/>
      <w:r w:rsidR="0001043D">
        <w:t>fill</w:t>
      </w:r>
      <w:proofErr w:type="spellEnd"/>
      <w:r w:rsidR="0001043D">
        <w:t xml:space="preserve"> in the </w:t>
      </w:r>
      <w:proofErr w:type="spellStart"/>
      <w:r w:rsidR="0001043D">
        <w:t>name</w:t>
      </w:r>
      <w:proofErr w:type="spellEnd"/>
      <w:r w:rsidR="0001043D">
        <w:t>.</w:t>
      </w:r>
    </w:p>
  </w:comment>
  <w:comment w:id="1" w:author="Josek Mikuláš" w:date="2021-03-23T15:20:00Z" w:initials="JM">
    <w:p w14:paraId="3AB831B5" w14:textId="7685F4C0" w:rsidR="00E76133" w:rsidRDefault="00E76133">
      <w:pPr>
        <w:pStyle w:val="Textkomente"/>
      </w:pPr>
      <w:r>
        <w:rPr>
          <w:rStyle w:val="Odkaznakoment"/>
        </w:rPr>
        <w:annotationRef/>
      </w:r>
      <w:r>
        <w:t xml:space="preserve">Name and </w:t>
      </w:r>
      <w:proofErr w:type="spellStart"/>
      <w:r>
        <w:t>affili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iversity</w:t>
      </w:r>
      <w:proofErr w:type="spellEnd"/>
    </w:p>
  </w:comment>
  <w:comment w:id="2" w:author="Josek Mikuláš" w:date="2021-03-23T15:20:00Z" w:initials="JM">
    <w:p w14:paraId="4E0D7724" w14:textId="70600CF6" w:rsidR="009A7702" w:rsidRDefault="009A7702">
      <w:pPr>
        <w:pStyle w:val="Textkomente"/>
      </w:pPr>
      <w:r>
        <w:rPr>
          <w:rStyle w:val="Odkaznakoment"/>
        </w:rPr>
        <w:annotationRef/>
      </w:r>
      <w:proofErr w:type="spellStart"/>
      <w:r>
        <w:t>Names</w:t>
      </w:r>
      <w:proofErr w:type="spellEnd"/>
      <w:r>
        <w:t xml:space="preserve"> and </w:t>
      </w:r>
      <w:proofErr w:type="spellStart"/>
      <w:r>
        <w:t>affili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iversity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D35C31A" w15:done="0"/>
  <w15:commentEx w15:paraId="3AB831B5" w15:done="0"/>
  <w15:commentEx w15:paraId="4E0D772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48545" w16cex:dateUtc="2021-03-23T14:18:00Z"/>
  <w16cex:commentExtensible w16cex:durableId="240485A1" w16cex:dateUtc="2021-03-23T14:20:00Z"/>
  <w16cex:commentExtensible w16cex:durableId="240485B8" w16cex:dateUtc="2021-03-23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D35C31A" w16cid:durableId="24048545"/>
  <w16cid:commentId w16cid:paraId="3AB831B5" w16cid:durableId="240485A1"/>
  <w16cid:commentId w16cid:paraId="4E0D7724" w16cid:durableId="240485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FC76A6" w14:textId="77777777" w:rsidR="00575A68" w:rsidRDefault="00575A68" w:rsidP="00A31C61">
      <w:r>
        <w:separator/>
      </w:r>
    </w:p>
  </w:endnote>
  <w:endnote w:type="continuationSeparator" w:id="0">
    <w:p w14:paraId="6ED0BF96" w14:textId="77777777" w:rsidR="00575A68" w:rsidRDefault="00575A68" w:rsidP="00A31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27DD9" w14:textId="77777777" w:rsidR="00CF6B04" w:rsidRDefault="00843786">
    <w:pPr>
      <w:pStyle w:val="Zpat"/>
    </w:pPr>
    <w:r>
      <w:rPr>
        <w:noProof/>
        <w:lang w:val="en-AU" w:eastAsia="en-AU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3727DDC" wp14:editId="03727DDD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75565" cy="182245"/>
              <wp:effectExtent l="7620" t="635" r="2540" b="762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" cy="1822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727DDE" w14:textId="77777777" w:rsidR="00CF6B04" w:rsidRDefault="00A31C61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D46C71">
                            <w:rPr>
                              <w:rStyle w:val="slostrnky"/>
                              <w:noProof/>
                            </w:rPr>
                            <w:t>1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727D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.05pt;width:5.95pt;height:14.35pt;z-index:25165926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" stroked="f">
              <v:fill opacity="0"/>
              <v:textbox inset="0,0,0,0">
                <w:txbxContent>
                  <w:p w14:paraId="03727DDE" w14:textId="77777777" w:rsidR="00CF6B04" w:rsidRDefault="00A31C61">
                    <w:pPr>
                      <w:pStyle w:val="Zpat"/>
                    </w:pPr>
                    <w:r>
                      <w:rPr>
                        <w:rStyle w:val="slostrnky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 xml:space="preserve"> PAGE 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D46C71">
                      <w:rPr>
                        <w:rStyle w:val="slostrnky"/>
                        <w:noProof/>
                      </w:rPr>
                      <w:t>1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3141F" w14:textId="77777777" w:rsidR="00575A68" w:rsidRDefault="00575A68" w:rsidP="00A31C61">
      <w:r>
        <w:separator/>
      </w:r>
    </w:p>
  </w:footnote>
  <w:footnote w:type="continuationSeparator" w:id="0">
    <w:p w14:paraId="7E18F9D3" w14:textId="77777777" w:rsidR="00575A68" w:rsidRDefault="00575A68" w:rsidP="00A31C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27DD4" w14:textId="77777777" w:rsidR="00D46C71" w:rsidRDefault="00843786" w:rsidP="00D46C71">
    <w:pPr>
      <w:rPr>
        <w:color w:val="1F497D"/>
        <w:lang w:val="pl-PL"/>
      </w:rPr>
    </w:pPr>
    <w:r w:rsidRPr="00EB74FD">
      <w:rPr>
        <w:rFonts w:ascii="Arial" w:hAnsi="Arial" w:cs="Arial"/>
        <w:b/>
        <w:noProof/>
        <w:color w:val="FF0000"/>
        <w:sz w:val="20"/>
        <w:szCs w:val="20"/>
        <w:lang w:val="en-AU" w:eastAsia="en-AU"/>
      </w:rPr>
      <w:drawing>
        <wp:anchor distT="0" distB="0" distL="114935" distR="114935" simplePos="0" relativeHeight="251660288" behindDoc="0" locked="0" layoutInCell="1" allowOverlap="1" wp14:anchorId="03727DDA" wp14:editId="03727DDB">
          <wp:simplePos x="0" y="0"/>
          <wp:positionH relativeFrom="column">
            <wp:posOffset>3661410</wp:posOffset>
          </wp:positionH>
          <wp:positionV relativeFrom="paragraph">
            <wp:posOffset>11430</wp:posOffset>
          </wp:positionV>
          <wp:extent cx="2399030" cy="516890"/>
          <wp:effectExtent l="0" t="0" r="1270" b="0"/>
          <wp:wrapTight wrapText="bothSides">
            <wp:wrapPolygon edited="0">
              <wp:start x="0" y="0"/>
              <wp:lineTo x="0" y="20698"/>
              <wp:lineTo x="21440" y="20698"/>
              <wp:lineTo x="2144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9030" cy="51689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4FD">
      <w:rPr>
        <w:rFonts w:ascii="Arial" w:hAnsi="Arial" w:cs="Arial"/>
        <w:noProof/>
        <w:color w:val="FF0000"/>
        <w:sz w:val="20"/>
        <w:szCs w:val="20"/>
        <w:lang w:val="en-US" w:eastAsia="en-US"/>
      </w:rPr>
      <w:t>Revised</w:t>
    </w:r>
    <w:r w:rsidR="00A31C61" w:rsidRPr="00A31C61">
      <w:rPr>
        <w:rFonts w:ascii="Arial" w:hAnsi="Arial" w:cs="Arial"/>
        <w:noProof/>
        <w:color w:val="FF0000"/>
        <w:sz w:val="20"/>
        <w:szCs w:val="20"/>
        <w:lang w:val="en-US" w:eastAsia="en-US"/>
      </w:rPr>
      <w:t xml:space="preserve"> Form</w:t>
    </w:r>
    <w:r w:rsidR="00A31C61" w:rsidRPr="00A31C61">
      <w:rPr>
        <w:rFonts w:ascii="Arial" w:hAnsi="Arial" w:cs="Arial"/>
        <w:color w:val="FF0000"/>
        <w:sz w:val="20"/>
        <w:szCs w:val="20"/>
      </w:rPr>
      <w:t xml:space="preserve"> </w:t>
    </w:r>
    <w:r w:rsidR="00A31C61" w:rsidRPr="005D4FEF">
      <w:rPr>
        <w:rFonts w:ascii="Arial" w:hAnsi="Arial" w:cs="Arial"/>
        <w:color w:val="FF0000"/>
        <w:sz w:val="20"/>
        <w:szCs w:val="20"/>
      </w:rPr>
      <w:t xml:space="preserve">- </w:t>
    </w:r>
    <w:r w:rsidR="00D46C71">
      <w:rPr>
        <w:rFonts w:ascii="Arial" w:hAnsi="Arial" w:cs="Arial"/>
        <w:noProof/>
        <w:color w:val="FF0000"/>
        <w:sz w:val="20"/>
        <w:szCs w:val="20"/>
        <w:lang w:val="en-US" w:eastAsia="en-US"/>
      </w:rPr>
      <w:t>revised May 2017</w:t>
    </w:r>
  </w:p>
  <w:p w14:paraId="03727DD5" w14:textId="77777777" w:rsidR="00CF6B04" w:rsidRDefault="00575A68">
    <w:pPr>
      <w:pStyle w:val="Zhlav"/>
      <w:rPr>
        <w:rFonts w:ascii="Arial" w:hAnsi="Arial" w:cs="Arial"/>
        <w:color w:val="FF0000"/>
        <w:sz w:val="20"/>
        <w:szCs w:val="20"/>
      </w:rPr>
    </w:pPr>
  </w:p>
  <w:p w14:paraId="03727DD6" w14:textId="77777777" w:rsidR="00104999" w:rsidRPr="005D4FEF" w:rsidRDefault="00104999">
    <w:pPr>
      <w:pStyle w:val="Zhlav"/>
      <w:rPr>
        <w:rFonts w:ascii="Arial" w:hAnsi="Arial" w:cs="Arial"/>
        <w:sz w:val="20"/>
        <w:szCs w:val="20"/>
      </w:rPr>
    </w:pPr>
  </w:p>
  <w:p w14:paraId="03727DD7" w14:textId="77777777" w:rsidR="00CF6B04" w:rsidRPr="00D46C71" w:rsidRDefault="00A31C61">
    <w:pPr>
      <w:pStyle w:val="Zhlav"/>
      <w:rPr>
        <w:rFonts w:ascii="Arial" w:hAnsi="Arial" w:cs="Arial"/>
        <w:b/>
        <w:sz w:val="28"/>
        <w:szCs w:val="28"/>
        <w:lang w:val="en-AU"/>
      </w:rPr>
    </w:pPr>
    <w:r w:rsidRPr="00D46C71">
      <w:rPr>
        <w:rFonts w:ascii="Arial" w:hAnsi="Arial" w:cs="Arial"/>
        <w:b/>
        <w:sz w:val="28"/>
        <w:szCs w:val="28"/>
        <w:lang w:val="en-AU"/>
      </w:rPr>
      <w:t xml:space="preserve">Form Sheet </w:t>
    </w:r>
  </w:p>
  <w:p w14:paraId="03727DD8" w14:textId="77777777" w:rsidR="00CF6B04" w:rsidRPr="00D46C71" w:rsidRDefault="00A31C61">
    <w:pPr>
      <w:pStyle w:val="Zhlav"/>
      <w:rPr>
        <w:rFonts w:ascii="Arial" w:hAnsi="Arial" w:cs="Arial"/>
        <w:b/>
        <w:sz w:val="28"/>
        <w:szCs w:val="28"/>
        <w:lang w:val="en-AU"/>
      </w:rPr>
    </w:pPr>
    <w:r w:rsidRPr="00D46C71">
      <w:rPr>
        <w:rFonts w:ascii="Arial" w:hAnsi="Arial" w:cs="Arial"/>
        <w:b/>
        <w:sz w:val="28"/>
        <w:szCs w:val="28"/>
        <w:lang w:val="en-AU"/>
      </w:rPr>
      <w:t xml:space="preserve">Application for the Fund for Incentiv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091027"/>
    <w:multiLevelType w:val="hybridMultilevel"/>
    <w:tmpl w:val="B802A3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ek Mikuláš">
    <w15:presenceInfo w15:providerId="AD" w15:userId="S::josek@rektorat.czu.cz::15763594-4bb2-407f-8e96-493dfb8eaf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KzsDQ0NzE0MjJW0lEKTi0uzszPAykwrAUAdENMGywAAAA="/>
  </w:docVars>
  <w:rsids>
    <w:rsidRoot w:val="00843786"/>
    <w:rsid w:val="0001043D"/>
    <w:rsid w:val="000B30A0"/>
    <w:rsid w:val="000E122D"/>
    <w:rsid w:val="00104999"/>
    <w:rsid w:val="003006E1"/>
    <w:rsid w:val="0035307E"/>
    <w:rsid w:val="00575A68"/>
    <w:rsid w:val="005833AC"/>
    <w:rsid w:val="00616862"/>
    <w:rsid w:val="00630061"/>
    <w:rsid w:val="00705DB7"/>
    <w:rsid w:val="007C3727"/>
    <w:rsid w:val="00843786"/>
    <w:rsid w:val="00851984"/>
    <w:rsid w:val="00861237"/>
    <w:rsid w:val="009A7702"/>
    <w:rsid w:val="00A31C61"/>
    <w:rsid w:val="00D46C71"/>
    <w:rsid w:val="00E76133"/>
    <w:rsid w:val="00EB7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727D7E"/>
  <w15:docId w15:val="{7AA03D07-B8B0-4765-A430-A563F6849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37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84378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43786"/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84378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843786"/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lostrnky">
    <w:name w:val="page number"/>
    <w:basedOn w:val="Standardnpsmoodstavce"/>
    <w:rsid w:val="00843786"/>
  </w:style>
  <w:style w:type="paragraph" w:styleId="Odstavecseseznamem">
    <w:name w:val="List Paragraph"/>
    <w:basedOn w:val="Normln"/>
    <w:uiPriority w:val="34"/>
    <w:qFormat/>
    <w:rsid w:val="00851984"/>
    <w:pPr>
      <w:widowControl w:val="0"/>
      <w:ind w:left="720"/>
      <w:contextualSpacing/>
    </w:pPr>
    <w:rPr>
      <w:rFonts w:ascii="Calibri" w:eastAsia="Calibri" w:hAnsi="Calibri" w:cs="Calibri"/>
      <w:color w:val="000000"/>
      <w:sz w:val="20"/>
      <w:szCs w:val="20"/>
      <w:lang w:val="en-AU" w:eastAsia="en-AU"/>
    </w:rPr>
  </w:style>
  <w:style w:type="character" w:styleId="Odkaznakoment">
    <w:name w:val="annotation reference"/>
    <w:basedOn w:val="Standardnpsmoodstavce"/>
    <w:uiPriority w:val="99"/>
    <w:semiHidden/>
    <w:unhideWhenUsed/>
    <w:rsid w:val="0035307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307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307E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30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307E"/>
    <w:rPr>
      <w:rFonts w:ascii="Times New Roman" w:eastAsia="Times New Roman" w:hAnsi="Times New Roman" w:cs="Times New Roman"/>
      <w:b/>
      <w:bCs/>
      <w:sz w:val="20"/>
      <w:szCs w:val="20"/>
      <w:lang w:val="de-DE" w:eastAsia="de-D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307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307E"/>
    <w:rPr>
      <w:rFonts w:ascii="Segoe UI" w:eastAsia="Times New Roman" w:hAnsi="Segoe UI" w:cs="Segoe UI"/>
      <w:sz w:val="18"/>
      <w:szCs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46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D6D88-6859-41D9-A098-4C0C35E42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0</Words>
  <Characters>1242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a Schultz</dc:creator>
  <cp:lastModifiedBy>Josek Mikuláš</cp:lastModifiedBy>
  <cp:revision>10</cp:revision>
  <dcterms:created xsi:type="dcterms:W3CDTF">2017-05-29T10:05:00Z</dcterms:created>
  <dcterms:modified xsi:type="dcterms:W3CDTF">2021-03-23T14:21:00Z</dcterms:modified>
</cp:coreProperties>
</file>